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E3C51" w:rsidRDefault="00CA4EE2" w:rsidP="00CE3C51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Kyle A</w:t>
      </w:r>
      <w:r w:rsidR="009E5CA5">
        <w:rPr>
          <w:rFonts w:ascii="Times New Roman" w:hAnsi="Times New Roman" w:cs="Times New Roman"/>
          <w:b/>
          <w:smallCaps/>
          <w:sz w:val="32"/>
        </w:rPr>
        <w:t xml:space="preserve">. </w:t>
      </w:r>
      <w:r>
        <w:rPr>
          <w:rFonts w:ascii="Times New Roman" w:hAnsi="Times New Roman" w:cs="Times New Roman"/>
          <w:b/>
          <w:smallCaps/>
          <w:sz w:val="32"/>
        </w:rPr>
        <w:t>Chavez-Majors</w:t>
      </w:r>
    </w:p>
    <w:p w:rsidR="00223BC4" w:rsidRPr="00CE3C51" w:rsidRDefault="009E5CA5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Welder</w:t>
      </w:r>
      <w:r w:rsidR="00223BC4" w:rsidRPr="00CE3C51">
        <w:rPr>
          <w:rFonts w:ascii="Times New Roman" w:hAnsi="Times New Roman" w:cs="Times New Roman"/>
          <w:sz w:val="24"/>
        </w:rPr>
        <w:t xml:space="preserve"> · </w:t>
      </w:r>
      <w:r w:rsidR="00CA4EE2">
        <w:rPr>
          <w:rFonts w:ascii="Times New Roman" w:hAnsi="Times New Roman" w:cs="Times New Roman"/>
          <w:i/>
          <w:sz w:val="24"/>
        </w:rPr>
        <w:t>Mechanic</w:t>
      </w:r>
      <w:r w:rsidR="00223BC4" w:rsidRPr="00CE3C51">
        <w:rPr>
          <w:rFonts w:ascii="Times New Roman" w:hAnsi="Times New Roman" w:cs="Times New Roman"/>
          <w:i/>
          <w:sz w:val="24"/>
        </w:rPr>
        <w:t xml:space="preserve"> </w:t>
      </w:r>
      <w:r w:rsidR="00223BC4" w:rsidRPr="00CE3C51">
        <w:rPr>
          <w:rFonts w:ascii="Times New Roman" w:hAnsi="Times New Roman" w:cs="Times New Roman"/>
          <w:sz w:val="24"/>
        </w:rPr>
        <w:t xml:space="preserve">· </w:t>
      </w:r>
      <w:r w:rsidR="00CA4EE2">
        <w:rPr>
          <w:rFonts w:ascii="Times New Roman" w:hAnsi="Times New Roman" w:cs="Times New Roman"/>
          <w:i/>
          <w:sz w:val="24"/>
        </w:rPr>
        <w:t>Maintenance</w:t>
      </w:r>
      <w:r w:rsidR="00223BC4" w:rsidRPr="00CE3C51">
        <w:rPr>
          <w:rFonts w:ascii="Times New Roman" w:hAnsi="Times New Roman" w:cs="Times New Roman"/>
          <w:sz w:val="24"/>
        </w:rPr>
        <w:t xml:space="preserve"> · </w:t>
      </w:r>
      <w:r>
        <w:rPr>
          <w:rFonts w:ascii="Times New Roman" w:hAnsi="Times New Roman" w:cs="Times New Roman"/>
          <w:i/>
          <w:sz w:val="24"/>
        </w:rPr>
        <w:t>Construction</w:t>
      </w:r>
    </w:p>
    <w:p w:rsidR="00CA4EE2" w:rsidRDefault="00CA4EE2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chavez-majors</w:t>
      </w:r>
      <w:r w:rsidR="00223BC4" w:rsidRPr="00CE3C51">
        <w:rPr>
          <w:rFonts w:ascii="Times New Roman" w:hAnsi="Times New Roman" w:cs="Times New Roman"/>
          <w:sz w:val="24"/>
        </w:rPr>
        <w:t xml:space="preserve">@wwrfresource.com · </w:t>
      </w:r>
      <w:r w:rsidR="00223BC4" w:rsidRPr="00CE3C51">
        <w:rPr>
          <w:rFonts w:ascii="Times New Roman" w:hAnsi="Times New Roman" w:cs="Times New Roman"/>
          <w:i/>
          <w:sz w:val="24"/>
        </w:rPr>
        <w:t>Message:</w:t>
      </w:r>
      <w:r w:rsidR="00223BC4" w:rsidRPr="00CE3C51">
        <w:rPr>
          <w:rFonts w:ascii="Times New Roman" w:hAnsi="Times New Roman" w:cs="Times New Roman"/>
          <w:sz w:val="24"/>
        </w:rPr>
        <w:t xml:space="preserve"> </w:t>
      </w:r>
      <w:bookmarkStart w:id="0" w:name="_GoBack"/>
      <w:r w:rsidR="00223BC4" w:rsidRPr="00CE3C51">
        <w:rPr>
          <w:rFonts w:ascii="Times New Roman" w:hAnsi="Times New Roman" w:cs="Times New Roman"/>
          <w:sz w:val="24"/>
        </w:rPr>
        <w:t xml:space="preserve">(316) </w:t>
      </w:r>
      <w:r w:rsidR="00ED2557">
        <w:rPr>
          <w:rFonts w:ascii="Times New Roman" w:hAnsi="Times New Roman" w:cs="Times New Roman"/>
          <w:sz w:val="24"/>
        </w:rPr>
        <w:t>648-9057</w:t>
      </w:r>
      <w:bookmarkEnd w:id="0"/>
    </w:p>
    <w:p w:rsidR="00223BC4" w:rsidRPr="00CE3C51" w:rsidRDefault="00223BC4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401 S. Emporia, Wichita, KS</w:t>
      </w:r>
    </w:p>
    <w:p w:rsidR="00223BC4" w:rsidRPr="00CE3C51" w:rsidRDefault="00223BC4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223BC4" w:rsidRPr="00CE3C51" w:rsidRDefault="009E5CA5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WS Certified Welder with experience welding carbon, stainless, and aluminum.</w:t>
      </w:r>
    </w:p>
    <w:p w:rsidR="00CA4EE2" w:rsidRDefault="00CA4EE2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pbeat and positive personality with a passion for building, customizing, and bringing machines and systems to life.</w:t>
      </w:r>
    </w:p>
    <w:p w:rsidR="009A600A" w:rsidRDefault="00CA4EE2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rives to deliver quality products by quickly learning new skills and taking pride</w:t>
      </w:r>
      <w:r w:rsidR="009A600A">
        <w:rPr>
          <w:rFonts w:ascii="Times New Roman" w:hAnsi="Times New Roman" w:cs="Times New Roman"/>
          <w:sz w:val="24"/>
        </w:rPr>
        <w:t xml:space="preserve"> in delivering quality results.</w:t>
      </w:r>
    </w:p>
    <w:p w:rsidR="00223BC4" w:rsidRPr="00CE3C51" w:rsidRDefault="009A600A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tains good work ethic while applying p</w:t>
      </w:r>
      <w:r w:rsidR="00223BC4" w:rsidRPr="00CE3C51">
        <w:rPr>
          <w:rFonts w:ascii="Times New Roman" w:hAnsi="Times New Roman" w:cs="Times New Roman"/>
          <w:sz w:val="24"/>
        </w:rPr>
        <w:t>ractical skills</w:t>
      </w:r>
      <w:r>
        <w:rPr>
          <w:rFonts w:ascii="Times New Roman" w:hAnsi="Times New Roman" w:cs="Times New Roman"/>
          <w:sz w:val="24"/>
        </w:rPr>
        <w:t xml:space="preserve"> and safety requirements.</w:t>
      </w:r>
    </w:p>
    <w:p w:rsidR="00223BC4" w:rsidRPr="00CE3C51" w:rsidRDefault="00223BC4" w:rsidP="00CE3C51">
      <w:pPr>
        <w:pBdr>
          <w:bottom w:val="single" w:sz="4" w:space="1" w:color="auto"/>
        </w:pBdr>
        <w:spacing w:before="120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Skills</w:t>
      </w:r>
    </w:p>
    <w:p w:rsidR="00473239" w:rsidRDefault="00473239" w:rsidP="00473239">
      <w:pPr>
        <w:pStyle w:val="ListParagraph"/>
        <w:numPr>
          <w:ilvl w:val="0"/>
          <w:numId w:val="8"/>
        </w:numPr>
        <w:spacing w:after="0" w:line="240" w:lineRule="auto"/>
        <w:jc w:val="center"/>
        <w:rPr>
          <w:rFonts w:ascii="Times New Roman" w:hAnsi="Times New Roman" w:cs="Times New Roman"/>
          <w:sz w:val="24"/>
        </w:rPr>
        <w:sectPr w:rsidR="0047323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A4EE2" w:rsidRDefault="00CA4EE2" w:rsidP="00CA4EE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lastRenderedPageBreak/>
        <w:t xml:space="preserve">OSHA </w:t>
      </w:r>
      <w:r>
        <w:rPr>
          <w:rFonts w:ascii="Times New Roman" w:hAnsi="Times New Roman" w:cs="Times New Roman"/>
          <w:sz w:val="24"/>
        </w:rPr>
        <w:t>10-hour</w:t>
      </w:r>
      <w:r w:rsidRPr="0047323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ertified</w:t>
      </w:r>
      <w:r w:rsidRPr="00473239">
        <w:rPr>
          <w:rFonts w:ascii="Times New Roman" w:hAnsi="Times New Roman" w:cs="Times New Roman"/>
          <w:sz w:val="24"/>
        </w:rPr>
        <w:t xml:space="preserve">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proofErr w:type="spellStart"/>
      <w:r w:rsidRPr="00473239">
        <w:rPr>
          <w:rFonts w:ascii="Times New Roman" w:hAnsi="Times New Roman" w:cs="Times New Roman"/>
          <w:sz w:val="24"/>
        </w:rPr>
        <w:t>Mig</w:t>
      </w:r>
      <w:proofErr w:type="spellEnd"/>
      <w:r w:rsidRPr="00473239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73239">
        <w:rPr>
          <w:rFonts w:ascii="Times New Roman" w:hAnsi="Times New Roman" w:cs="Times New Roman"/>
          <w:sz w:val="24"/>
        </w:rPr>
        <w:t>tig</w:t>
      </w:r>
      <w:proofErr w:type="spellEnd"/>
      <w:r w:rsidRPr="00473239">
        <w:rPr>
          <w:rFonts w:ascii="Times New Roman" w:hAnsi="Times New Roman" w:cs="Times New Roman"/>
          <w:sz w:val="24"/>
        </w:rPr>
        <w:t xml:space="preserve">, and stick welding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 xml:space="preserve">Blueprint reading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 xml:space="preserve">Saws, cutting torches and power tools. </w:t>
      </w:r>
    </w:p>
    <w:p w:rsidR="00CA4EE2" w:rsidRDefault="00CA4EE2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Equipment and machine operation.</w:t>
      </w:r>
    </w:p>
    <w:p w:rsidR="00473239" w:rsidRDefault="00CA4EE2" w:rsidP="00CA4EE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rklift operation.</w:t>
      </w:r>
    </w:p>
    <w:p w:rsidR="00CA4EE2" w:rsidRPr="00CA4EE2" w:rsidRDefault="00CA4EE2" w:rsidP="00CA4EE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  <w:sectPr w:rsidR="00CA4EE2" w:rsidRPr="00CA4EE2" w:rsidSect="0047323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sz w:val="24"/>
        </w:rPr>
        <w:t>Automotive technician.</w:t>
      </w:r>
    </w:p>
    <w:p w:rsidR="00DF5806" w:rsidRPr="00CE3C51" w:rsidRDefault="00DF5806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lastRenderedPageBreak/>
        <w:t>Employment</w:t>
      </w:r>
    </w:p>
    <w:p w:rsidR="00DF5806" w:rsidRPr="00CE3C51" w:rsidRDefault="00CA4EE2" w:rsidP="009A600A">
      <w:pPr>
        <w:tabs>
          <w:tab w:val="left" w:pos="216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Welder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Great Plains Industries</w:t>
      </w:r>
      <w:r w:rsidR="00DF5806" w:rsidRPr="00CE3C51">
        <w:rPr>
          <w:rFonts w:ascii="Times New Roman" w:hAnsi="Times New Roman" w:cs="Times New Roman"/>
          <w:sz w:val="24"/>
        </w:rPr>
        <w:tab/>
      </w:r>
      <w:r w:rsidR="009A600A">
        <w:rPr>
          <w:rFonts w:ascii="Times New Roman" w:hAnsi="Times New Roman" w:cs="Times New Roman"/>
          <w:sz w:val="24"/>
        </w:rPr>
        <w:t>Ellsworth</w:t>
      </w:r>
      <w:r w:rsidR="00DF5806" w:rsidRPr="00CE3C51">
        <w:rPr>
          <w:rFonts w:ascii="Times New Roman" w:hAnsi="Times New Roman" w:cs="Times New Roman"/>
          <w:sz w:val="24"/>
        </w:rPr>
        <w:t>, KS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7-</w:t>
      </w:r>
      <w:r w:rsidR="00DF5806" w:rsidRPr="00CE3C51">
        <w:rPr>
          <w:rFonts w:ascii="Times New Roman" w:hAnsi="Times New Roman" w:cs="Times New Roman"/>
          <w:sz w:val="24"/>
        </w:rPr>
        <w:t>2018</w:t>
      </w:r>
    </w:p>
    <w:p w:rsidR="00CA4EE2" w:rsidRDefault="00CA4EE2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tup and loaded fixtures for production.</w:t>
      </w:r>
    </w:p>
    <w:p w:rsidR="00CA4EE2" w:rsidRDefault="00CA4EE2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ck welded parts according to spec and blueprint.</w:t>
      </w:r>
    </w:p>
    <w:p w:rsidR="00CA4EE2" w:rsidRDefault="00CA4EE2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lded finishes on parts for final assembly.</w:t>
      </w:r>
    </w:p>
    <w:p w:rsidR="00CA4EE2" w:rsidRDefault="00CA4EE2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sisted with shop duties such as cleaning and organizing.</w:t>
      </w:r>
    </w:p>
    <w:p w:rsidR="00DF5806" w:rsidRPr="00CE3C51" w:rsidRDefault="00CA4EE2" w:rsidP="009A600A">
      <w:pPr>
        <w:tabs>
          <w:tab w:val="left" w:pos="216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Welder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State of Kansas</w:t>
      </w:r>
      <w:r w:rsidR="00DF5806" w:rsidRPr="00CE3C51">
        <w:rPr>
          <w:rFonts w:ascii="Times New Roman" w:hAnsi="Times New Roman" w:cs="Times New Roman"/>
          <w:sz w:val="24"/>
        </w:rPr>
        <w:tab/>
      </w:r>
      <w:r w:rsidR="009A600A">
        <w:rPr>
          <w:rFonts w:ascii="Times New Roman" w:hAnsi="Times New Roman" w:cs="Times New Roman"/>
          <w:sz w:val="24"/>
        </w:rPr>
        <w:t>Ellsworth</w:t>
      </w:r>
      <w:r w:rsidR="00DF5806" w:rsidRPr="00CE3C51">
        <w:rPr>
          <w:rFonts w:ascii="Times New Roman" w:hAnsi="Times New Roman" w:cs="Times New Roman"/>
          <w:sz w:val="24"/>
        </w:rPr>
        <w:t>, KS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5-2016</w:t>
      </w:r>
    </w:p>
    <w:p w:rsidR="00CA6A3C" w:rsidRDefault="00CA6A3C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bricated park benches with custom designed backrests.</w:t>
      </w:r>
    </w:p>
    <w:p w:rsidR="00CA6A3C" w:rsidRDefault="00CA6A3C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rated CNC plasma tables to cut metal for fabrication.</w:t>
      </w:r>
    </w:p>
    <w:p w:rsidR="00CA6A3C" w:rsidRDefault="00CA6A3C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tilized band saws to cut parts to spec from blueprints.</w:t>
      </w:r>
    </w:p>
    <w:p w:rsidR="00CA6A3C" w:rsidRDefault="00CA6A3C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lded and finished cabinets, tables, cases, etc.</w:t>
      </w:r>
    </w:p>
    <w:p w:rsidR="009A600A" w:rsidRPr="00CE3C51" w:rsidRDefault="00CA6A3C" w:rsidP="009A600A">
      <w:pPr>
        <w:tabs>
          <w:tab w:val="left" w:pos="216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Derrick Hand</w:t>
      </w:r>
      <w:r w:rsidR="009A600A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C&amp;G Drilling</w:t>
      </w:r>
      <w:r w:rsidR="009A600A" w:rsidRPr="00CE3C51">
        <w:rPr>
          <w:rFonts w:ascii="Times New Roman" w:hAnsi="Times New Roman" w:cs="Times New Roman"/>
          <w:sz w:val="24"/>
        </w:rPr>
        <w:tab/>
      </w:r>
      <w:r w:rsidR="00DA1E3A">
        <w:rPr>
          <w:rFonts w:ascii="Times New Roman" w:hAnsi="Times New Roman" w:cs="Times New Roman"/>
          <w:sz w:val="24"/>
        </w:rPr>
        <w:t>Eureka</w:t>
      </w:r>
      <w:r w:rsidR="009A600A" w:rsidRPr="00CE3C51">
        <w:rPr>
          <w:rFonts w:ascii="Times New Roman" w:hAnsi="Times New Roman" w:cs="Times New Roman"/>
          <w:sz w:val="24"/>
        </w:rPr>
        <w:t xml:space="preserve">, </w:t>
      </w:r>
      <w:r w:rsidR="009A600A">
        <w:rPr>
          <w:rFonts w:ascii="Times New Roman" w:hAnsi="Times New Roman" w:cs="Times New Roman"/>
          <w:sz w:val="24"/>
        </w:rPr>
        <w:t>KS</w:t>
      </w:r>
      <w:r w:rsidR="009A600A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2</w:t>
      </w:r>
      <w:r w:rsidR="009A600A" w:rsidRPr="00CE3C51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2014</w:t>
      </w:r>
    </w:p>
    <w:p w:rsidR="00CA6A3C" w:rsidRDefault="00CA6A3C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orked as a Mud Engineer to ensure drilling fluids were within design spec.</w:t>
      </w:r>
    </w:p>
    <w:p w:rsidR="00CA6A3C" w:rsidRDefault="00CA6A3C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rved as a Crew Leader to direct other Hands in successful rig operation.</w:t>
      </w:r>
    </w:p>
    <w:p w:rsidR="00CA6A3C" w:rsidRDefault="00CA6A3C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umped and transported water to and from drilling sites while loading/unloading trucks.</w:t>
      </w:r>
    </w:p>
    <w:p w:rsidR="00CA6A3C" w:rsidRDefault="00CA6A3C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tained all pumps, engines, and machines to maximize productivity and uptime.</w:t>
      </w:r>
    </w:p>
    <w:p w:rsidR="00CA6A3C" w:rsidRDefault="00CA6A3C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ipped pipe from Derrick Hand position at altitudes of 70’.</w:t>
      </w:r>
    </w:p>
    <w:p w:rsidR="00CA6A3C" w:rsidRDefault="004B78F5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lded pipe co</w:t>
      </w:r>
      <w:r w:rsidR="00CA6A3C">
        <w:rPr>
          <w:rFonts w:ascii="Times New Roman" w:hAnsi="Times New Roman" w:cs="Times New Roman"/>
          <w:sz w:val="24"/>
        </w:rPr>
        <w:t>llars and rig parts.</w:t>
      </w:r>
    </w:p>
    <w:p w:rsidR="00626469" w:rsidRPr="009A600A" w:rsidRDefault="00626469" w:rsidP="00473239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9A600A">
        <w:rPr>
          <w:rFonts w:ascii="Times New Roman" w:hAnsi="Times New Roman" w:cs="Times New Roman"/>
          <w:b/>
          <w:smallCaps/>
          <w:sz w:val="24"/>
        </w:rPr>
        <w:t>Education</w:t>
      </w:r>
    </w:p>
    <w:p w:rsidR="00626469" w:rsidRDefault="00CA6A3C" w:rsidP="006C257A">
      <w:pPr>
        <w:pStyle w:val="ListParagraph"/>
        <w:numPr>
          <w:ilvl w:val="0"/>
          <w:numId w:val="7"/>
        </w:numPr>
        <w:tabs>
          <w:tab w:val="left" w:pos="432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lding Certificate</w:t>
      </w:r>
      <w:r w:rsidR="006C257A">
        <w:rPr>
          <w:rFonts w:ascii="Times New Roman" w:hAnsi="Times New Roman" w:cs="Times New Roman"/>
          <w:sz w:val="24"/>
        </w:rPr>
        <w:tab/>
      </w:r>
      <w:r w:rsidR="00473239" w:rsidRPr="00473239">
        <w:rPr>
          <w:rFonts w:ascii="Times New Roman" w:hAnsi="Times New Roman" w:cs="Times New Roman"/>
          <w:i/>
          <w:sz w:val="24"/>
        </w:rPr>
        <w:t>Barton Community College</w:t>
      </w:r>
      <w:r w:rsidR="0047323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January</w:t>
      </w:r>
      <w:r w:rsidR="00473239">
        <w:rPr>
          <w:rFonts w:ascii="Times New Roman" w:hAnsi="Times New Roman" w:cs="Times New Roman"/>
          <w:sz w:val="24"/>
        </w:rPr>
        <w:t xml:space="preserve"> 2017</w:t>
      </w:r>
    </w:p>
    <w:p w:rsidR="00473239" w:rsidRDefault="00473239" w:rsidP="006C257A">
      <w:pPr>
        <w:pStyle w:val="ListParagraph"/>
        <w:numPr>
          <w:ilvl w:val="0"/>
          <w:numId w:val="7"/>
        </w:numPr>
        <w:tabs>
          <w:tab w:val="left" w:pos="432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HSA 10-hour Safety</w:t>
      </w:r>
      <w:r>
        <w:rPr>
          <w:rFonts w:ascii="Times New Roman" w:hAnsi="Times New Roman" w:cs="Times New Roman"/>
          <w:sz w:val="24"/>
        </w:rPr>
        <w:tab/>
      </w:r>
      <w:r w:rsidRPr="00473239">
        <w:rPr>
          <w:rFonts w:ascii="Times New Roman" w:hAnsi="Times New Roman" w:cs="Times New Roman"/>
          <w:i/>
          <w:sz w:val="24"/>
        </w:rPr>
        <w:t>Barton Community College</w:t>
      </w:r>
      <w:r>
        <w:rPr>
          <w:rFonts w:ascii="Times New Roman" w:hAnsi="Times New Roman" w:cs="Times New Roman"/>
          <w:sz w:val="24"/>
        </w:rPr>
        <w:tab/>
      </w:r>
      <w:r w:rsidR="00CA6A3C">
        <w:rPr>
          <w:rFonts w:ascii="Times New Roman" w:hAnsi="Times New Roman" w:cs="Times New Roman"/>
          <w:sz w:val="24"/>
        </w:rPr>
        <w:t>January</w:t>
      </w:r>
      <w:r>
        <w:rPr>
          <w:rFonts w:ascii="Times New Roman" w:hAnsi="Times New Roman" w:cs="Times New Roman"/>
          <w:sz w:val="24"/>
        </w:rPr>
        <w:t xml:space="preserve"> 2017</w:t>
      </w:r>
    </w:p>
    <w:p w:rsidR="00473239" w:rsidRPr="00CA6A3C" w:rsidRDefault="00CA6A3C" w:rsidP="00CA6A3C">
      <w:pPr>
        <w:pStyle w:val="ListParagraph"/>
        <w:numPr>
          <w:ilvl w:val="0"/>
          <w:numId w:val="7"/>
        </w:numPr>
        <w:tabs>
          <w:tab w:val="left" w:pos="432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utomotive Technology</w:t>
      </w:r>
      <w:r w:rsidR="0047323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i/>
          <w:sz w:val="24"/>
        </w:rPr>
        <w:t>Flint Hills Tech</w:t>
      </w:r>
      <w:r w:rsidR="0047323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0</w:t>
      </w:r>
    </w:p>
    <w:sectPr w:rsidR="00473239" w:rsidRPr="00CA6A3C" w:rsidSect="0047323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43A61"/>
    <w:multiLevelType w:val="hybridMultilevel"/>
    <w:tmpl w:val="A3162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71338"/>
    <w:multiLevelType w:val="hybridMultilevel"/>
    <w:tmpl w:val="09543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5349DF"/>
    <w:multiLevelType w:val="hybridMultilevel"/>
    <w:tmpl w:val="6F327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2372ED"/>
    <w:multiLevelType w:val="hybridMultilevel"/>
    <w:tmpl w:val="80C69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EF79EE"/>
    <w:multiLevelType w:val="hybridMultilevel"/>
    <w:tmpl w:val="FD8E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7A7950"/>
    <w:multiLevelType w:val="hybridMultilevel"/>
    <w:tmpl w:val="62FA9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AE2EE8"/>
    <w:multiLevelType w:val="hybridMultilevel"/>
    <w:tmpl w:val="50A0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6A4298"/>
    <w:multiLevelType w:val="hybridMultilevel"/>
    <w:tmpl w:val="EADEF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c3MjQ1NDQzN7RQ0lEKTi0uzszPAykwrAUA210QeywAAAA="/>
  </w:docVars>
  <w:rsids>
    <w:rsidRoot w:val="00223BC4"/>
    <w:rsid w:val="00223BC4"/>
    <w:rsid w:val="00473239"/>
    <w:rsid w:val="004B78F5"/>
    <w:rsid w:val="004E53E5"/>
    <w:rsid w:val="00522C52"/>
    <w:rsid w:val="00626469"/>
    <w:rsid w:val="006C257A"/>
    <w:rsid w:val="006E2A03"/>
    <w:rsid w:val="007E2073"/>
    <w:rsid w:val="009A600A"/>
    <w:rsid w:val="009E5CA5"/>
    <w:rsid w:val="00CA4EE2"/>
    <w:rsid w:val="00CA6A3C"/>
    <w:rsid w:val="00CE3C51"/>
    <w:rsid w:val="00DA1E3A"/>
    <w:rsid w:val="00DF5806"/>
    <w:rsid w:val="00ED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B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3C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B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3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407AB41-F6B2-4767-B340-D1559A113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7</cp:revision>
  <cp:lastPrinted>2018-02-19T18:08:00Z</cp:lastPrinted>
  <dcterms:created xsi:type="dcterms:W3CDTF">2018-02-16T16:55:00Z</dcterms:created>
  <dcterms:modified xsi:type="dcterms:W3CDTF">2018-05-01T17:02:00Z</dcterms:modified>
</cp:coreProperties>
</file>